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5A65AE" w14:textId="2908DCBC" w:rsidR="00E40E42" w:rsidRPr="00A11802" w:rsidRDefault="00E40E42" w:rsidP="000D6AC6">
      <w:pPr>
        <w:spacing w:after="0" w:line="240" w:lineRule="auto"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6A79C97" w14:textId="49CDB1FC" w:rsidR="00121D7E" w:rsidRPr="00A11802" w:rsidRDefault="00D61895" w:rsidP="000D6AC6">
      <w:pPr>
        <w:spacing w:after="0" w:line="240" w:lineRule="auto"/>
        <w:jc w:val="center"/>
        <w:outlineLvl w:val="0"/>
        <w:rPr>
          <w:rFonts w:ascii="David" w:hAnsi="David" w:cs="David"/>
          <w:b/>
          <w:bCs/>
          <w:sz w:val="28"/>
          <w:szCs w:val="28"/>
        </w:rPr>
      </w:pPr>
      <w:r w:rsidRPr="00A11802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טופס מנחה </w:t>
      </w:r>
      <w:r w:rsidR="00C32A08" w:rsidRPr="00A11802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להערכת </w:t>
      </w:r>
      <w:r w:rsidRPr="00A11802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עבודת </w:t>
      </w:r>
      <w:r w:rsidR="00121D7E" w:rsidRPr="00A11802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פרויקט </w:t>
      </w:r>
      <w:r w:rsidR="00677C1A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גמר </w:t>
      </w:r>
      <w:r w:rsidR="00121D7E" w:rsidRPr="00A11802">
        <w:rPr>
          <w:rFonts w:ascii="David" w:hAnsi="David" w:cs="David"/>
          <w:b/>
          <w:bCs/>
          <w:sz w:val="28"/>
          <w:szCs w:val="28"/>
          <w:u w:val="single"/>
          <w:rtl/>
        </w:rPr>
        <w:t>בבית הספר לבריאות הציבור במסלול ללא עבודת גמר</w:t>
      </w:r>
    </w:p>
    <w:p w14:paraId="411BF80A" w14:textId="77777777" w:rsidR="000F6C00" w:rsidRDefault="000F6C00" w:rsidP="000D6AC6">
      <w:pPr>
        <w:spacing w:after="0"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0EB96661" w14:textId="3299DA26" w:rsidR="00C61F8D" w:rsidRDefault="00C61F8D" w:rsidP="000D6AC6">
      <w:pPr>
        <w:spacing w:after="0" w:line="480" w:lineRule="auto"/>
        <w:rPr>
          <w:rFonts w:ascii="David" w:hAnsi="David" w:cs="David"/>
          <w:sz w:val="24"/>
          <w:szCs w:val="24"/>
          <w:rtl/>
        </w:rPr>
      </w:pPr>
      <w:r w:rsidRPr="000D6AC6">
        <w:rPr>
          <w:rFonts w:ascii="David" w:hAnsi="David" w:cs="David" w:hint="cs"/>
          <w:b/>
          <w:bCs/>
          <w:sz w:val="24"/>
          <w:szCs w:val="24"/>
          <w:u w:val="single"/>
          <w:rtl/>
        </w:rPr>
        <w:t>פרטי התלמיד</w:t>
      </w:r>
      <w:r w:rsidR="002516BB" w:rsidRPr="002516BB">
        <w:rPr>
          <w:rFonts w:ascii="David" w:hAnsi="David" w:cs="David" w:hint="cs"/>
          <w:b/>
          <w:bCs/>
          <w:sz w:val="24"/>
          <w:szCs w:val="24"/>
          <w:u w:val="single"/>
          <w:rtl/>
        </w:rPr>
        <w:t>/ה</w:t>
      </w:r>
    </w:p>
    <w:p w14:paraId="342EEBE4" w14:textId="6CC934BE" w:rsidR="00121D7E" w:rsidRPr="00A11802" w:rsidRDefault="00121D7E" w:rsidP="000D6AC6">
      <w:pPr>
        <w:spacing w:after="0" w:line="480" w:lineRule="auto"/>
        <w:rPr>
          <w:rFonts w:ascii="David" w:hAnsi="David" w:cs="David"/>
          <w:sz w:val="24"/>
          <w:szCs w:val="24"/>
          <w:rtl/>
        </w:rPr>
      </w:pPr>
      <w:r w:rsidRPr="00A11802">
        <w:rPr>
          <w:rFonts w:ascii="David" w:hAnsi="David" w:cs="David"/>
          <w:b/>
          <w:bCs/>
          <w:sz w:val="24"/>
          <w:szCs w:val="24"/>
          <w:rtl/>
        </w:rPr>
        <w:t xml:space="preserve">שם </w:t>
      </w:r>
      <w:r w:rsidRPr="00A11802">
        <w:rPr>
          <w:rFonts w:ascii="David" w:hAnsi="David" w:cs="David"/>
          <w:sz w:val="24"/>
          <w:szCs w:val="24"/>
          <w:rtl/>
        </w:rPr>
        <w:t>:</w:t>
      </w:r>
      <w:r w:rsidR="00A11802" w:rsidRPr="00A11802">
        <w:rPr>
          <w:rFonts w:ascii="David" w:hAnsi="David" w:cs="David"/>
          <w:sz w:val="24"/>
          <w:szCs w:val="24"/>
        </w:rPr>
        <w:t xml:space="preserve"> </w:t>
      </w:r>
      <w:sdt>
        <w:sdtPr>
          <w:rPr>
            <w:rStyle w:val="Forms"/>
            <w:rtl/>
          </w:rPr>
          <w:id w:val="1348755282"/>
          <w:placeholder>
            <w:docPart w:val="DefaultPlaceholder_-1854013440"/>
          </w:placeholder>
          <w:showingPlcHdr/>
        </w:sdtPr>
        <w:sdtEndPr>
          <w:rPr>
            <w:rStyle w:val="DefaultParagraphFont"/>
            <w:rFonts w:asciiTheme="minorHAnsi" w:hAnsiTheme="minorHAnsi" w:cs="David"/>
            <w:color w:val="auto"/>
            <w:sz w:val="22"/>
            <w:szCs w:val="24"/>
            <w:u w:val="none"/>
          </w:rPr>
        </w:sdtEndPr>
        <w:sdtContent>
          <w:r w:rsidR="00A11802" w:rsidRPr="00A11802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 w:rsidRPr="00A11802">
        <w:rPr>
          <w:rFonts w:ascii="David" w:hAnsi="David" w:cs="David"/>
          <w:sz w:val="24"/>
          <w:szCs w:val="24"/>
          <w:rtl/>
        </w:rPr>
        <w:tab/>
        <w:t xml:space="preserve">      </w:t>
      </w:r>
      <w:r w:rsidR="00A11802" w:rsidRPr="00A11802">
        <w:rPr>
          <w:rFonts w:ascii="David" w:hAnsi="David" w:cs="David"/>
          <w:b/>
          <w:bCs/>
          <w:sz w:val="24"/>
          <w:szCs w:val="24"/>
          <w:rtl/>
        </w:rPr>
        <w:t xml:space="preserve">טלפון: </w:t>
      </w:r>
      <w:sdt>
        <w:sdtPr>
          <w:rPr>
            <w:rStyle w:val="Forms"/>
            <w:rFonts w:hint="cs"/>
            <w:rtl/>
          </w:rPr>
          <w:id w:val="-1589535936"/>
          <w:placeholder>
            <w:docPart w:val="DefaultPlaceholder_-1854013440"/>
          </w:placeholder>
          <w:showingPlcHdr/>
        </w:sdtPr>
        <w:sdtEndPr>
          <w:rPr>
            <w:rStyle w:val="DefaultParagraphFont"/>
            <w:rFonts w:asciiTheme="minorHAnsi" w:hAnsiTheme="minorHAnsi" w:cs="David" w:hint="default"/>
            <w:b/>
            <w:bCs/>
            <w:color w:val="auto"/>
            <w:sz w:val="22"/>
            <w:szCs w:val="24"/>
            <w:u w:val="none"/>
          </w:rPr>
        </w:sdtEndPr>
        <w:sdtContent>
          <w:r w:rsidR="00A11802" w:rsidRPr="00A11802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 w:rsidR="00A11802" w:rsidRPr="00A11802">
        <w:rPr>
          <w:rFonts w:ascii="David" w:hAnsi="David" w:cs="David"/>
          <w:sz w:val="24"/>
          <w:szCs w:val="24"/>
        </w:rPr>
        <w:t xml:space="preserve">   </w:t>
      </w:r>
    </w:p>
    <w:p w14:paraId="071C6B50" w14:textId="4DC8B04D" w:rsidR="00121D7E" w:rsidRPr="00A11802" w:rsidRDefault="00121D7E" w:rsidP="000D6AC6">
      <w:pPr>
        <w:spacing w:after="0" w:line="480" w:lineRule="auto"/>
        <w:rPr>
          <w:rFonts w:ascii="David" w:hAnsi="David" w:cs="David"/>
          <w:sz w:val="24"/>
          <w:szCs w:val="24"/>
          <w:rtl/>
        </w:rPr>
      </w:pPr>
      <w:r w:rsidRPr="00A11802">
        <w:rPr>
          <w:rFonts w:ascii="David" w:hAnsi="David" w:cs="David"/>
          <w:b/>
          <w:bCs/>
          <w:sz w:val="24"/>
          <w:szCs w:val="24"/>
          <w:rtl/>
        </w:rPr>
        <w:t>ת.ז.:</w:t>
      </w:r>
      <w:r w:rsidR="00A11802" w:rsidRPr="00A11802">
        <w:rPr>
          <w:rFonts w:ascii="David" w:hAnsi="David" w:cs="David"/>
          <w:sz w:val="24"/>
          <w:szCs w:val="24"/>
          <w:rtl/>
        </w:rPr>
        <w:t xml:space="preserve">ֹ  </w:t>
      </w:r>
      <w:sdt>
        <w:sdtPr>
          <w:rPr>
            <w:rStyle w:val="Forms"/>
            <w:rFonts w:hint="cs"/>
            <w:rtl/>
          </w:rPr>
          <w:id w:val="-1464885427"/>
          <w:placeholder>
            <w:docPart w:val="DefaultPlaceholder_-1854013440"/>
          </w:placeholder>
          <w:showingPlcHdr/>
        </w:sdtPr>
        <w:sdtEndPr>
          <w:rPr>
            <w:rStyle w:val="DefaultParagraphFont"/>
            <w:rFonts w:asciiTheme="minorHAnsi" w:hAnsiTheme="minorHAnsi" w:cs="David" w:hint="default"/>
            <w:color w:val="auto"/>
            <w:sz w:val="22"/>
            <w:szCs w:val="24"/>
            <w:u w:val="none"/>
          </w:rPr>
        </w:sdtEndPr>
        <w:sdtContent>
          <w:r w:rsidR="00A11802" w:rsidRPr="00A11802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</w:p>
    <w:p w14:paraId="550A158A" w14:textId="77777777" w:rsidR="00723860" w:rsidRDefault="00723860" w:rsidP="000D6AC6">
      <w:pPr>
        <w:spacing w:after="0"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3925D512" w14:textId="77777777" w:rsidR="00723860" w:rsidRDefault="00121D7E" w:rsidP="000D6AC6">
      <w:pPr>
        <w:spacing w:after="0"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0D6AC6">
        <w:rPr>
          <w:rFonts w:ascii="David" w:hAnsi="David" w:cs="David"/>
          <w:b/>
          <w:bCs/>
          <w:sz w:val="24"/>
          <w:szCs w:val="24"/>
          <w:u w:val="single"/>
          <w:rtl/>
        </w:rPr>
        <w:t>נושא העבודה</w:t>
      </w:r>
    </w:p>
    <w:p w14:paraId="6E01F67C" w14:textId="340F2751" w:rsidR="004A0CC2" w:rsidRPr="000D6AC6" w:rsidRDefault="004A0CC2" w:rsidP="000D6AC6">
      <w:pPr>
        <w:spacing w:after="0" w:line="240" w:lineRule="auto"/>
        <w:rPr>
          <w:rFonts w:ascii="David" w:hAnsi="David" w:cs="David"/>
          <w:sz w:val="24"/>
          <w:szCs w:val="24"/>
          <w:u w:val="single"/>
          <w:rtl/>
        </w:rPr>
      </w:pPr>
    </w:p>
    <w:sdt>
      <w:sdtPr>
        <w:rPr>
          <w:rFonts w:ascii="David" w:hAnsi="David" w:cs="David"/>
          <w:b/>
          <w:bCs/>
          <w:sz w:val="24"/>
          <w:szCs w:val="24"/>
          <w:rtl/>
        </w:rPr>
        <w:id w:val="-1148355789"/>
        <w:placeholder>
          <w:docPart w:val="DefaultPlaceholder_-1854013440"/>
        </w:placeholder>
        <w:showingPlcHdr/>
      </w:sdtPr>
      <w:sdtEndPr/>
      <w:sdtContent>
        <w:bookmarkStart w:id="0" w:name="_GoBack" w:displacedByCustomXml="prev"/>
        <w:p w14:paraId="7024D45B" w14:textId="5A8379B0" w:rsidR="00A11802" w:rsidRPr="00A11802" w:rsidRDefault="00A11802" w:rsidP="000D6AC6">
          <w:pPr>
            <w:spacing w:after="0" w:line="240" w:lineRule="auto"/>
            <w:outlineLvl w:val="0"/>
            <w:rPr>
              <w:rFonts w:ascii="David" w:hAnsi="David" w:cs="David"/>
              <w:b/>
              <w:bCs/>
              <w:sz w:val="24"/>
              <w:szCs w:val="24"/>
              <w:rtl/>
            </w:rPr>
          </w:pPr>
          <w:r w:rsidRPr="00A11802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p>
        <w:bookmarkEnd w:id="0" w:displacedByCustomXml="next"/>
      </w:sdtContent>
    </w:sdt>
    <w:p w14:paraId="1A475172" w14:textId="77777777" w:rsidR="006E2006" w:rsidRDefault="006E2006" w:rsidP="000D6AC6">
      <w:pPr>
        <w:spacing w:after="0" w:line="240" w:lineRule="auto"/>
        <w:outlineLvl w:val="0"/>
        <w:rPr>
          <w:rFonts w:ascii="David" w:hAnsi="David" w:cs="David"/>
          <w:b/>
          <w:bCs/>
          <w:sz w:val="24"/>
          <w:szCs w:val="24"/>
          <w:rtl/>
        </w:rPr>
      </w:pPr>
    </w:p>
    <w:p w14:paraId="21F1BAA0" w14:textId="4DE30BC5" w:rsidR="00121D7E" w:rsidRPr="00A11802" w:rsidRDefault="00121D7E" w:rsidP="000D6AC6">
      <w:pPr>
        <w:spacing w:after="0" w:line="240" w:lineRule="auto"/>
        <w:outlineLvl w:val="0"/>
        <w:rPr>
          <w:rFonts w:ascii="David" w:hAnsi="David" w:cs="David"/>
          <w:b/>
          <w:bCs/>
          <w:sz w:val="24"/>
          <w:szCs w:val="24"/>
          <w:rtl/>
        </w:rPr>
      </w:pPr>
      <w:r w:rsidRPr="000D6AC6">
        <w:rPr>
          <w:rFonts w:ascii="David" w:hAnsi="David" w:cs="David"/>
          <w:b/>
          <w:bCs/>
          <w:sz w:val="24"/>
          <w:szCs w:val="24"/>
          <w:u w:val="single"/>
          <w:rtl/>
        </w:rPr>
        <w:t>סוג הפרויקט</w:t>
      </w:r>
      <w:r w:rsidRPr="00A11802">
        <w:rPr>
          <w:rFonts w:ascii="David" w:hAnsi="David" w:cs="David"/>
          <w:b/>
          <w:bCs/>
          <w:sz w:val="24"/>
          <w:szCs w:val="24"/>
          <w:rtl/>
        </w:rPr>
        <w:t xml:space="preserve"> (סמן</w:t>
      </w:r>
      <w:r w:rsidR="000069CB" w:rsidRPr="00A11802">
        <w:rPr>
          <w:rFonts w:ascii="David" w:hAnsi="David" w:cs="David"/>
          <w:b/>
          <w:bCs/>
          <w:sz w:val="24"/>
          <w:szCs w:val="24"/>
          <w:rtl/>
        </w:rPr>
        <w:t>/ני</w:t>
      </w:r>
      <w:r w:rsidRPr="00A11802">
        <w:rPr>
          <w:rFonts w:ascii="David" w:hAnsi="David" w:cs="David"/>
          <w:b/>
          <w:bCs/>
          <w:sz w:val="24"/>
          <w:szCs w:val="24"/>
          <w:rtl/>
        </w:rPr>
        <w:t>):</w:t>
      </w:r>
    </w:p>
    <w:p w14:paraId="519149F1" w14:textId="77777777" w:rsidR="000069CB" w:rsidRPr="00A11802" w:rsidRDefault="000069CB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</w:rPr>
        <w:sectPr w:rsidR="000069CB" w:rsidRPr="00A11802" w:rsidSect="00EE2F59">
          <w:headerReference w:type="default" r:id="rId11"/>
          <w:footerReference w:type="default" r:id="rId12"/>
          <w:pgSz w:w="11906" w:h="16838"/>
          <w:pgMar w:top="1440" w:right="1080" w:bottom="1440" w:left="1080" w:header="57" w:footer="57" w:gutter="0"/>
          <w:cols w:space="708"/>
          <w:bidi/>
          <w:rtlGutter/>
          <w:docGrid w:linePitch="360"/>
        </w:sectPr>
      </w:pPr>
    </w:p>
    <w:p w14:paraId="4DCE76C5" w14:textId="13013EF0" w:rsidR="000069CB" w:rsidRPr="00A11802" w:rsidRDefault="00BE6861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-807088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802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121D7E" w:rsidRPr="00A11802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121D7E" w:rsidRPr="00A11802">
        <w:rPr>
          <w:rFonts w:ascii="David" w:hAnsi="David" w:cs="David"/>
          <w:sz w:val="24"/>
          <w:szCs w:val="24"/>
          <w:rtl/>
        </w:rPr>
        <w:t>סקירת ספרות</w:t>
      </w:r>
    </w:p>
    <w:p w14:paraId="04AF43B4" w14:textId="5E74D242" w:rsidR="000069CB" w:rsidRPr="00A11802" w:rsidRDefault="00BE6861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-1228297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802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0069CB" w:rsidRPr="00A11802">
        <w:rPr>
          <w:rFonts w:ascii="David" w:hAnsi="David" w:cs="David"/>
          <w:sz w:val="24"/>
          <w:szCs w:val="24"/>
          <w:rtl/>
        </w:rPr>
        <w:t xml:space="preserve"> כתיבת הצעת מחקר</w:t>
      </w:r>
    </w:p>
    <w:p w14:paraId="52C50597" w14:textId="5E20861E" w:rsidR="00121D7E" w:rsidRPr="00A11802" w:rsidRDefault="00BE6861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1735500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802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121D7E" w:rsidRPr="00A11802">
        <w:rPr>
          <w:rFonts w:ascii="David" w:hAnsi="David" w:cs="David"/>
          <w:sz w:val="24"/>
          <w:szCs w:val="24"/>
          <w:rtl/>
        </w:rPr>
        <w:t xml:space="preserve"> מחקר אפידמיולוגי</w:t>
      </w:r>
      <w:r w:rsidR="001B5C8F">
        <w:rPr>
          <w:rFonts w:ascii="David" w:hAnsi="David" w:cs="David" w:hint="cs"/>
          <w:sz w:val="24"/>
          <w:szCs w:val="24"/>
          <w:rtl/>
        </w:rPr>
        <w:t xml:space="preserve"> אנליטי</w:t>
      </w:r>
    </w:p>
    <w:p w14:paraId="7C02EEB7" w14:textId="5FD4D132" w:rsidR="000F6C00" w:rsidRDefault="00BE6861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-1281405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802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121D7E" w:rsidRPr="00A11802">
        <w:rPr>
          <w:rFonts w:ascii="David" w:hAnsi="David" w:cs="David"/>
          <w:sz w:val="24"/>
          <w:szCs w:val="24"/>
          <w:rtl/>
        </w:rPr>
        <w:t xml:space="preserve"> מחקר מעבדתי</w:t>
      </w:r>
      <w:r w:rsidR="00FC1683" w:rsidRPr="00FC1683">
        <w:rPr>
          <w:rFonts w:ascii="David" w:hAnsi="David" w:cs="David"/>
          <w:sz w:val="24"/>
          <w:szCs w:val="24"/>
          <w:rtl/>
        </w:rPr>
        <w:t xml:space="preserve">– אפידמיולוגי/פיזיולוגיה של </w:t>
      </w:r>
      <w:r w:rsidR="00FC1683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6B744A58" w14:textId="1FC8E6A4" w:rsidR="000069CB" w:rsidRDefault="000F6C00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    </w:t>
      </w:r>
      <w:r w:rsidR="00FC1683" w:rsidRPr="00FC1683">
        <w:rPr>
          <w:rFonts w:ascii="David" w:hAnsi="David" w:cs="David"/>
          <w:sz w:val="24"/>
          <w:szCs w:val="24"/>
          <w:rtl/>
        </w:rPr>
        <w:t xml:space="preserve">המאמץ  </w:t>
      </w:r>
    </w:p>
    <w:p w14:paraId="7944E0AA" w14:textId="77777777" w:rsidR="001F6602" w:rsidRPr="00A11802" w:rsidRDefault="001F6602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</w:p>
    <w:p w14:paraId="6754FFA9" w14:textId="1A30D858" w:rsidR="000069CB" w:rsidRPr="00A11802" w:rsidRDefault="00BE6861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-123847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3024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0069CB" w:rsidRPr="00A11802">
        <w:rPr>
          <w:rFonts w:ascii="David" w:hAnsi="David" w:cs="David"/>
          <w:sz w:val="24"/>
          <w:szCs w:val="24"/>
          <w:rtl/>
        </w:rPr>
        <w:t xml:space="preserve"> </w:t>
      </w:r>
      <w:r w:rsidR="00121D7E" w:rsidRPr="00A11802">
        <w:rPr>
          <w:rFonts w:ascii="David" w:hAnsi="David" w:cs="David"/>
          <w:sz w:val="24"/>
          <w:szCs w:val="24"/>
          <w:rtl/>
        </w:rPr>
        <w:t>מחקר בקידום בריאות</w:t>
      </w:r>
    </w:p>
    <w:p w14:paraId="42E0F39A" w14:textId="7881E5AD" w:rsidR="00121D7E" w:rsidRPr="00A11802" w:rsidRDefault="00BE6861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436491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006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0069CB" w:rsidRPr="00A11802">
        <w:rPr>
          <w:rFonts w:ascii="David" w:hAnsi="David" w:cs="David"/>
          <w:sz w:val="24"/>
          <w:szCs w:val="24"/>
          <w:rtl/>
        </w:rPr>
        <w:t xml:space="preserve"> </w:t>
      </w:r>
      <w:r w:rsidR="00121D7E" w:rsidRPr="00A11802">
        <w:rPr>
          <w:rFonts w:ascii="David" w:hAnsi="David" w:cs="David"/>
          <w:sz w:val="24"/>
          <w:szCs w:val="24"/>
          <w:rtl/>
        </w:rPr>
        <w:t>מחקר בניהול מערכות בריאות</w:t>
      </w:r>
    </w:p>
    <w:p w14:paraId="78783693" w14:textId="2FFDDFEC" w:rsidR="00BA1AF1" w:rsidRPr="00A11802" w:rsidRDefault="00BE6861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-91863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802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3D7B24">
        <w:rPr>
          <w:rFonts w:ascii="David" w:hAnsi="David" w:cs="David"/>
          <w:sz w:val="24"/>
          <w:szCs w:val="24"/>
          <w:rtl/>
        </w:rPr>
        <w:t xml:space="preserve"> </w:t>
      </w:r>
      <w:r w:rsidR="00BA1AF1" w:rsidRPr="00A11802">
        <w:rPr>
          <w:rFonts w:ascii="David" w:hAnsi="David" w:cs="David"/>
          <w:sz w:val="24"/>
          <w:szCs w:val="24"/>
          <w:rtl/>
        </w:rPr>
        <w:t>מחקר בפיזיולוגיה של המאמץ</w:t>
      </w:r>
    </w:p>
    <w:p w14:paraId="4AEE226D" w14:textId="78B647EB" w:rsidR="000069CB" w:rsidRDefault="00BE6861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-990252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1802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0069CB" w:rsidRPr="00A11802">
        <w:rPr>
          <w:rFonts w:ascii="David" w:hAnsi="David" w:cs="David"/>
          <w:sz w:val="24"/>
          <w:szCs w:val="24"/>
          <w:rtl/>
        </w:rPr>
        <w:t xml:space="preserve"> פרקטיקום בלשכת בריאות</w:t>
      </w:r>
    </w:p>
    <w:p w14:paraId="03F1E98D" w14:textId="61EB8C12" w:rsidR="001F6602" w:rsidRDefault="00BE6861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  <w:sdt>
        <w:sdtPr>
          <w:rPr>
            <w:rFonts w:ascii="David" w:hAnsi="David" w:cs="David"/>
            <w:sz w:val="24"/>
            <w:szCs w:val="24"/>
            <w:rtl/>
          </w:rPr>
          <w:id w:val="1973478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602" w:rsidRPr="00A11802">
            <w:rPr>
              <w:rFonts w:ascii="Segoe UI Symbol" w:eastAsia="MS Gothic" w:hAnsi="Segoe UI Symbol" w:cs="Segoe UI Symbol" w:hint="cs"/>
              <w:sz w:val="24"/>
              <w:szCs w:val="24"/>
              <w:rtl/>
            </w:rPr>
            <w:t>☐</w:t>
          </w:r>
        </w:sdtContent>
      </w:sdt>
      <w:r w:rsidR="001F6602" w:rsidRPr="00A11802">
        <w:rPr>
          <w:rFonts w:ascii="David" w:hAnsi="David" w:cs="David"/>
          <w:sz w:val="24"/>
          <w:szCs w:val="24"/>
          <w:rtl/>
        </w:rPr>
        <w:t xml:space="preserve"> </w:t>
      </w:r>
      <w:r w:rsidR="001F6602">
        <w:rPr>
          <w:rFonts w:ascii="David" w:hAnsi="David" w:cs="David" w:hint="cs"/>
          <w:sz w:val="24"/>
          <w:szCs w:val="24"/>
          <w:rtl/>
        </w:rPr>
        <w:t>מחקר מדיניות בתחום ניהול חירום</w:t>
      </w:r>
    </w:p>
    <w:p w14:paraId="07AE0F03" w14:textId="77777777" w:rsidR="001F6602" w:rsidRPr="00A11802" w:rsidRDefault="001F6602" w:rsidP="000D6AC6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sz w:val="24"/>
          <w:szCs w:val="24"/>
          <w:rtl/>
        </w:rPr>
      </w:pPr>
    </w:p>
    <w:p w14:paraId="2CAB9461" w14:textId="77777777" w:rsidR="000069CB" w:rsidRPr="00A11802" w:rsidRDefault="000069CB" w:rsidP="000D6AC6">
      <w:pPr>
        <w:spacing w:after="0"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  <w:sectPr w:rsidR="000069CB" w:rsidRPr="00A11802" w:rsidSect="000069CB">
          <w:type w:val="continuous"/>
          <w:pgSz w:w="11906" w:h="16838"/>
          <w:pgMar w:top="1440" w:right="1080" w:bottom="1440" w:left="1080" w:header="708" w:footer="708" w:gutter="0"/>
          <w:cols w:num="2" w:space="708"/>
          <w:bidi/>
          <w:rtlGutter/>
          <w:docGrid w:linePitch="360"/>
        </w:sectPr>
      </w:pPr>
    </w:p>
    <w:p w14:paraId="7F298EC6" w14:textId="6AAB9106" w:rsidR="004A0CC2" w:rsidRDefault="001F6602" w:rsidP="001F6602">
      <w:pPr>
        <w:tabs>
          <w:tab w:val="left" w:pos="3117"/>
          <w:tab w:val="left" w:pos="6236"/>
        </w:tabs>
        <w:spacing w:after="0" w:line="240" w:lineRule="auto"/>
        <w:ind w:left="282"/>
        <w:outlineLvl w:val="0"/>
        <w:rPr>
          <w:rFonts w:ascii="David" w:hAnsi="David" w:cs="David"/>
          <w:b/>
          <w:bCs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                                                      </w:t>
      </w:r>
      <w:r>
        <w:rPr>
          <w:rFonts w:ascii="David" w:hAnsi="David" w:cs="David"/>
          <w:sz w:val="24"/>
          <w:szCs w:val="24"/>
          <w:rtl/>
        </w:rPr>
        <w:tab/>
      </w:r>
    </w:p>
    <w:p w14:paraId="4C4B5465" w14:textId="77777777" w:rsidR="004D1BCC" w:rsidRDefault="004D1BCC" w:rsidP="000D6AC6">
      <w:pPr>
        <w:spacing w:after="0" w:line="240" w:lineRule="auto"/>
        <w:outlineLvl w:val="0"/>
        <w:rPr>
          <w:rFonts w:ascii="David" w:hAnsi="David" w:cs="David"/>
          <w:b/>
          <w:bCs/>
          <w:sz w:val="24"/>
          <w:szCs w:val="24"/>
          <w:rtl/>
        </w:rPr>
      </w:pPr>
    </w:p>
    <w:p w14:paraId="2D818C3E" w14:textId="77777777" w:rsidR="006E2006" w:rsidRPr="000D6AC6" w:rsidRDefault="006E2006" w:rsidP="000D6AC6">
      <w:pPr>
        <w:spacing w:after="0" w:line="240" w:lineRule="auto"/>
        <w:outlineLvl w:val="0"/>
        <w:rPr>
          <w:rFonts w:ascii="David" w:hAnsi="David" w:cs="David"/>
          <w:b/>
          <w:bCs/>
          <w:sz w:val="24"/>
          <w:szCs w:val="24"/>
          <w:rtl/>
        </w:rPr>
      </w:pPr>
    </w:p>
    <w:p w14:paraId="4D680C7A" w14:textId="31E570B5" w:rsidR="00121D7E" w:rsidRPr="00A11802" w:rsidRDefault="00121D7E" w:rsidP="000D6AC6">
      <w:pPr>
        <w:spacing w:after="0" w:line="240" w:lineRule="auto"/>
        <w:outlineLvl w:val="0"/>
        <w:rPr>
          <w:rFonts w:ascii="David" w:hAnsi="David" w:cs="David"/>
          <w:sz w:val="24"/>
          <w:szCs w:val="24"/>
          <w:rtl/>
        </w:rPr>
      </w:pPr>
      <w:r w:rsidRPr="00A11802">
        <w:rPr>
          <w:rFonts w:ascii="David" w:hAnsi="David" w:cs="David"/>
          <w:b/>
          <w:bCs/>
          <w:sz w:val="24"/>
          <w:szCs w:val="24"/>
          <w:rtl/>
        </w:rPr>
        <w:t xml:space="preserve">ציון </w:t>
      </w:r>
      <w:r w:rsidR="0038502B">
        <w:rPr>
          <w:rFonts w:ascii="David" w:hAnsi="David" w:cs="David" w:hint="cs"/>
          <w:b/>
          <w:bCs/>
          <w:sz w:val="24"/>
          <w:szCs w:val="24"/>
          <w:rtl/>
        </w:rPr>
        <w:t xml:space="preserve">העבודה </w:t>
      </w:r>
      <w:r w:rsidRPr="00A11802">
        <w:rPr>
          <w:rFonts w:ascii="David" w:hAnsi="David" w:cs="David"/>
          <w:b/>
          <w:bCs/>
          <w:sz w:val="24"/>
          <w:szCs w:val="24"/>
          <w:rtl/>
        </w:rPr>
        <w:t>:</w:t>
      </w:r>
      <w:r w:rsidRPr="00A11802">
        <w:rPr>
          <w:rFonts w:ascii="David" w:hAnsi="David" w:cs="David"/>
          <w:sz w:val="24"/>
          <w:szCs w:val="24"/>
          <w:rtl/>
        </w:rPr>
        <w:t xml:space="preserve">  </w:t>
      </w:r>
      <w:sdt>
        <w:sdtPr>
          <w:rPr>
            <w:rFonts w:ascii="David" w:hAnsi="David" w:cs="David"/>
            <w:sz w:val="24"/>
            <w:szCs w:val="24"/>
            <w:rtl/>
          </w:rPr>
          <w:id w:val="1958592584"/>
          <w:placeholder>
            <w:docPart w:val="DefaultPlaceholder_-1854013440"/>
          </w:placeholder>
          <w:showingPlcHdr/>
        </w:sdtPr>
        <w:sdtEndPr/>
        <w:sdtContent>
          <w:r w:rsidR="00A11802" w:rsidRPr="00A11802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sdtContent>
      </w:sdt>
      <w:r w:rsidR="005F7CE0">
        <w:rPr>
          <w:rFonts w:ascii="David" w:hAnsi="David" w:cs="David"/>
          <w:sz w:val="24"/>
          <w:szCs w:val="24"/>
          <w:rtl/>
        </w:rPr>
        <w:br/>
      </w:r>
    </w:p>
    <w:p w14:paraId="0CF84384" w14:textId="673C9452" w:rsidR="007707C4" w:rsidRPr="00A11802" w:rsidRDefault="007707C4" w:rsidP="000D6AC6">
      <w:pPr>
        <w:spacing w:after="0" w:line="240" w:lineRule="auto"/>
        <w:outlineLvl w:val="0"/>
        <w:rPr>
          <w:rFonts w:ascii="David" w:hAnsi="David" w:cs="David"/>
          <w:sz w:val="24"/>
          <w:szCs w:val="24"/>
        </w:rPr>
      </w:pPr>
      <w:r w:rsidRPr="00A11802">
        <w:rPr>
          <w:rFonts w:ascii="David" w:hAnsi="David" w:cs="David"/>
          <w:sz w:val="24"/>
          <w:szCs w:val="24"/>
          <w:rtl/>
        </w:rPr>
        <w:t>להבהרה: ציון 90 ומעלה יינתן לפרויקט שראוי לפרסום כמאמר מדעי</w:t>
      </w:r>
      <w:r w:rsidR="009A097E">
        <w:rPr>
          <w:rFonts w:ascii="David" w:hAnsi="David" w:cs="David" w:hint="cs"/>
          <w:sz w:val="24"/>
          <w:szCs w:val="24"/>
          <w:rtl/>
        </w:rPr>
        <w:t xml:space="preserve"> (</w:t>
      </w:r>
      <w:r w:rsidRPr="00A11802">
        <w:rPr>
          <w:rFonts w:ascii="David" w:hAnsi="David" w:cs="David"/>
          <w:sz w:val="24"/>
          <w:szCs w:val="24"/>
          <w:rtl/>
        </w:rPr>
        <w:t>כאשר הפרויקט הוא מסוג הצעת מחקר</w:t>
      </w:r>
      <w:r w:rsidRPr="00A11802">
        <w:rPr>
          <w:rFonts w:ascii="David" w:hAnsi="David" w:cs="David"/>
          <w:sz w:val="24"/>
          <w:szCs w:val="24"/>
        </w:rPr>
        <w:t>-</w:t>
      </w:r>
    </w:p>
    <w:p w14:paraId="48FF0B30" w14:textId="67F5FDC3" w:rsidR="008237D6" w:rsidRDefault="007707C4" w:rsidP="000D6AC6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4"/>
          <w:szCs w:val="24"/>
          <w:rtl/>
        </w:rPr>
      </w:pPr>
      <w:r w:rsidRPr="00A11802">
        <w:rPr>
          <w:rFonts w:ascii="David" w:hAnsi="David" w:cs="David"/>
          <w:sz w:val="24"/>
          <w:szCs w:val="24"/>
          <w:rtl/>
        </w:rPr>
        <w:t>כאשר ההצעה מתאימה להגשה לקרן תחרותית</w:t>
      </w:r>
      <w:r w:rsidR="009A097E">
        <w:rPr>
          <w:rFonts w:ascii="David" w:hAnsi="David" w:cs="David" w:hint="cs"/>
          <w:sz w:val="24"/>
          <w:szCs w:val="24"/>
          <w:rtl/>
        </w:rPr>
        <w:t>)</w:t>
      </w:r>
      <w:r w:rsidRPr="00A11802">
        <w:rPr>
          <w:rFonts w:ascii="David" w:hAnsi="David" w:cs="David"/>
          <w:sz w:val="24"/>
          <w:szCs w:val="24"/>
        </w:rPr>
        <w:t>.</w:t>
      </w:r>
      <w:r w:rsidR="000F0265">
        <w:rPr>
          <w:rFonts w:ascii="David" w:hAnsi="David" w:cs="David" w:hint="cs"/>
          <w:sz w:val="24"/>
          <w:szCs w:val="24"/>
        </w:rPr>
        <w:t xml:space="preserve"> </w:t>
      </w:r>
      <w:r w:rsidRPr="00A11802">
        <w:rPr>
          <w:rFonts w:ascii="David" w:hAnsi="David" w:cs="David"/>
          <w:sz w:val="24"/>
          <w:szCs w:val="24"/>
          <w:rtl/>
        </w:rPr>
        <w:t>על המנחה להבהיר סיבות לציון 90 ומעלה במכתב מפורט</w:t>
      </w:r>
      <w:r w:rsidRPr="00A11802">
        <w:rPr>
          <w:rFonts w:ascii="David" w:hAnsi="David" w:cs="David"/>
          <w:sz w:val="24"/>
          <w:szCs w:val="24"/>
        </w:rPr>
        <w:t>.</w:t>
      </w:r>
    </w:p>
    <w:p w14:paraId="70CB3CDB" w14:textId="77777777" w:rsidR="00CC5A97" w:rsidRPr="00A11802" w:rsidRDefault="00CC5A97" w:rsidP="000D6AC6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4"/>
          <w:szCs w:val="24"/>
          <w:rtl/>
        </w:rPr>
      </w:pPr>
    </w:p>
    <w:p w14:paraId="21BC2865" w14:textId="4B8B165B" w:rsidR="00121D7E" w:rsidRDefault="00121D7E" w:rsidP="000D6AC6">
      <w:pPr>
        <w:spacing w:after="0" w:line="240" w:lineRule="auto"/>
        <w:rPr>
          <w:rFonts w:ascii="David" w:hAnsi="David" w:cs="David"/>
          <w:sz w:val="24"/>
          <w:szCs w:val="24"/>
          <w:u w:val="single"/>
          <w:rtl/>
        </w:rPr>
      </w:pPr>
      <w:r w:rsidRPr="00A11802">
        <w:rPr>
          <w:rFonts w:ascii="David" w:hAnsi="David" w:cs="David"/>
          <w:b/>
          <w:bCs/>
          <w:sz w:val="24"/>
          <w:szCs w:val="24"/>
          <w:u w:val="single"/>
          <w:rtl/>
        </w:rPr>
        <w:t>הערות:</w:t>
      </w:r>
      <w:r w:rsidRPr="00A11802">
        <w:rPr>
          <w:rFonts w:ascii="David" w:hAnsi="David" w:cs="David"/>
          <w:sz w:val="24"/>
          <w:szCs w:val="24"/>
          <w:u w:val="single"/>
          <w:rtl/>
        </w:rPr>
        <w:t xml:space="preserve"> </w:t>
      </w:r>
      <w:r w:rsidR="005F7CE0">
        <w:rPr>
          <w:rFonts w:ascii="David" w:hAnsi="David" w:cs="David"/>
          <w:sz w:val="24"/>
          <w:szCs w:val="24"/>
          <w:u w:val="single"/>
          <w:rtl/>
        </w:rPr>
        <w:br/>
      </w:r>
    </w:p>
    <w:sdt>
      <w:sdtPr>
        <w:rPr>
          <w:rFonts w:ascii="David" w:hAnsi="David" w:cs="David"/>
          <w:sz w:val="24"/>
          <w:szCs w:val="24"/>
          <w:u w:val="single"/>
          <w:rtl/>
        </w:rPr>
        <w:id w:val="-2002497578"/>
        <w:placeholder>
          <w:docPart w:val="DefaultPlaceholder_-1854013440"/>
        </w:placeholder>
        <w:showingPlcHdr/>
        <w:text/>
      </w:sdtPr>
      <w:sdtEndPr/>
      <w:sdtContent>
        <w:p w14:paraId="39EB5C9C" w14:textId="7CCB0A19" w:rsidR="00A11802" w:rsidRDefault="00A11802" w:rsidP="000D6AC6">
          <w:pPr>
            <w:spacing w:after="0" w:line="240" w:lineRule="auto"/>
            <w:rPr>
              <w:rFonts w:ascii="David" w:hAnsi="David" w:cs="David"/>
              <w:sz w:val="24"/>
              <w:szCs w:val="24"/>
              <w:u w:val="single"/>
              <w:rtl/>
            </w:rPr>
          </w:pPr>
          <w:r w:rsidRPr="006A307F">
            <w:rPr>
              <w:rStyle w:val="PlaceholderText"/>
              <w:rFonts w:ascii="David" w:hAnsi="David" w:cs="David"/>
              <w:color w:val="auto"/>
              <w:u w:val="single"/>
            </w:rPr>
            <w:t>Click or tap here to enter text.</w:t>
          </w:r>
        </w:p>
      </w:sdtContent>
    </w:sdt>
    <w:p w14:paraId="41440ABC" w14:textId="14E88AD4" w:rsidR="00121D7E" w:rsidRPr="00A11802" w:rsidRDefault="00BE0A01" w:rsidP="000D6AC6">
      <w:pPr>
        <w:spacing w:after="0" w:line="240" w:lineRule="auto"/>
        <w:rPr>
          <w:rFonts w:ascii="David" w:hAnsi="David" w:cs="David"/>
          <w:b/>
          <w:bCs/>
          <w:sz w:val="24"/>
          <w:szCs w:val="24"/>
          <w:rtl/>
        </w:rPr>
      </w:pPr>
      <w:r>
        <w:rPr>
          <w:rFonts w:ascii="David" w:hAnsi="David" w:cs="David"/>
          <w:b/>
          <w:bCs/>
          <w:sz w:val="24"/>
          <w:szCs w:val="24"/>
          <w:rtl/>
        </w:rPr>
        <w:br/>
      </w:r>
      <w:r>
        <w:rPr>
          <w:rFonts w:ascii="David" w:hAnsi="David" w:cs="David"/>
          <w:b/>
          <w:bCs/>
          <w:sz w:val="24"/>
          <w:szCs w:val="24"/>
          <w:rtl/>
        </w:rPr>
        <w:br/>
      </w:r>
      <w:r>
        <w:rPr>
          <w:rFonts w:ascii="David" w:hAnsi="David" w:cs="David"/>
          <w:b/>
          <w:bCs/>
          <w:sz w:val="24"/>
          <w:szCs w:val="24"/>
          <w:rtl/>
        </w:rPr>
        <w:br/>
      </w:r>
      <w:r>
        <w:rPr>
          <w:rFonts w:ascii="David" w:hAnsi="David" w:cs="David"/>
          <w:b/>
          <w:bCs/>
          <w:sz w:val="24"/>
          <w:szCs w:val="24"/>
          <w:rtl/>
        </w:rPr>
        <w:br/>
      </w:r>
    </w:p>
    <w:tbl>
      <w:tblPr>
        <w:tblStyle w:val="TableGrid"/>
        <w:bidiVisual/>
        <w:tblW w:w="998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3008"/>
      </w:tblGrid>
      <w:tr w:rsidR="0033565D" w:rsidRPr="00B74232" w14:paraId="2E282AD3" w14:textId="77777777" w:rsidTr="000D6AC6">
        <w:trPr>
          <w:jc w:val="center"/>
        </w:trPr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1581941727"/>
            <w:placeholder>
              <w:docPart w:val="F51BB14DB8D4465D81C0E3071CEC6683"/>
            </w:placeholder>
            <w:showingPlcHdr/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3425EE92" w14:textId="77777777" w:rsidR="0033565D" w:rsidRPr="00B74232" w:rsidRDefault="0033565D" w:rsidP="000D6AC6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B74232">
                  <w:rPr>
                    <w:rStyle w:val="PlaceholderText"/>
                    <w:rFonts w:ascii="David" w:hAnsi="David" w:cs="David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bottom"/>
          </w:tcPr>
          <w:p w14:paraId="2E3E2B7C" w14:textId="77777777" w:rsidR="0033565D" w:rsidRPr="00B74232" w:rsidRDefault="0033565D" w:rsidP="000D6AC6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1112167688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221702B9" w14:textId="77777777" w:rsidR="0033565D" w:rsidRPr="00B74232" w:rsidRDefault="0033565D" w:rsidP="000D6AC6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B74232">
                  <w:rPr>
                    <w:rFonts w:ascii="David" w:hAnsi="David" w:cs="David"/>
                    <w:b/>
                    <w:bCs/>
                    <w:noProof/>
                    <w:color w:val="000000" w:themeColor="text1"/>
                    <w:sz w:val="24"/>
                    <w:szCs w:val="24"/>
                  </w:rPr>
                  <w:drawing>
                    <wp:inline distT="0" distB="0" distL="0" distR="0" wp14:anchorId="3EDCC9C2" wp14:editId="3734E8ED">
                      <wp:extent cx="1905000" cy="447675"/>
                      <wp:effectExtent l="0" t="0" r="0" b="9525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67D04267" w14:textId="77777777" w:rsidR="0033565D" w:rsidRPr="00B74232" w:rsidRDefault="0033565D" w:rsidP="000D6AC6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835804629"/>
            <w:placeholder>
              <w:docPart w:val="29DB37DA18DD40ADA9E352387841D82D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3008" w:type="dxa"/>
                <w:tcBorders>
                  <w:bottom w:val="single" w:sz="4" w:space="0" w:color="auto"/>
                </w:tcBorders>
                <w:vAlign w:val="bottom"/>
              </w:tcPr>
              <w:p w14:paraId="3B906965" w14:textId="77777777" w:rsidR="0033565D" w:rsidRPr="00B74232" w:rsidRDefault="0033565D" w:rsidP="000D6AC6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B74232">
                  <w:rPr>
                    <w:rStyle w:val="PlaceholderText"/>
                    <w:rFonts w:ascii="David" w:hAnsi="David" w:cs="David"/>
                    <w:color w:val="000000" w:themeColor="text1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  <w:tr w:rsidR="0033565D" w:rsidRPr="00B74232" w14:paraId="32B1E1AE" w14:textId="77777777" w:rsidTr="000D6AC6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55FFA00A" w14:textId="0391F818" w:rsidR="0033565D" w:rsidRPr="00B74232" w:rsidRDefault="0033565D" w:rsidP="000D6AC6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B74232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שם המנחה</w:t>
            </w:r>
          </w:p>
        </w:tc>
        <w:tc>
          <w:tcPr>
            <w:tcW w:w="236" w:type="dxa"/>
          </w:tcPr>
          <w:p w14:paraId="4AAB9319" w14:textId="77777777" w:rsidR="0033565D" w:rsidRPr="00B74232" w:rsidRDefault="0033565D" w:rsidP="000D6AC6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3336FC67" w14:textId="77777777" w:rsidR="0033565D" w:rsidRPr="00B74232" w:rsidRDefault="0033565D" w:rsidP="000D6AC6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B74232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חתימה</w:t>
            </w:r>
          </w:p>
        </w:tc>
        <w:tc>
          <w:tcPr>
            <w:tcW w:w="236" w:type="dxa"/>
          </w:tcPr>
          <w:p w14:paraId="5F7DB87C" w14:textId="77777777" w:rsidR="0033565D" w:rsidRPr="00B74232" w:rsidRDefault="0033565D" w:rsidP="000D6AC6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008" w:type="dxa"/>
            <w:tcBorders>
              <w:top w:val="single" w:sz="4" w:space="0" w:color="auto"/>
            </w:tcBorders>
          </w:tcPr>
          <w:p w14:paraId="751B484E" w14:textId="77777777" w:rsidR="0033565D" w:rsidRPr="00B74232" w:rsidRDefault="0033565D" w:rsidP="000D6AC6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B74232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תאריך</w:t>
            </w:r>
          </w:p>
        </w:tc>
      </w:tr>
    </w:tbl>
    <w:p w14:paraId="6D2BA819" w14:textId="21B10F69" w:rsidR="0033565D" w:rsidRDefault="0033565D" w:rsidP="000D6AC6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p w14:paraId="0B98002A" w14:textId="4FAFC630" w:rsidR="00EC3EDE" w:rsidRDefault="00EC3EDE" w:rsidP="000D6AC6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  <w:r>
        <w:rPr>
          <w:rFonts w:ascii="David" w:hAnsi="David" w:cs="David" w:hint="cs"/>
          <w:b/>
          <w:bCs/>
          <w:color w:val="000000" w:themeColor="text1"/>
          <w:sz w:val="24"/>
          <w:szCs w:val="24"/>
          <w:rtl/>
        </w:rPr>
        <w:t>טלפון</w:t>
      </w:r>
      <w:r w:rsidR="001D138E">
        <w:rPr>
          <w:rFonts w:ascii="David" w:hAnsi="David" w:cs="David" w:hint="cs"/>
          <w:b/>
          <w:bCs/>
          <w:color w:val="000000" w:themeColor="text1"/>
          <w:sz w:val="24"/>
          <w:szCs w:val="24"/>
          <w:rtl/>
        </w:rPr>
        <w:t xml:space="preserve">: </w:t>
      </w:r>
      <w:sdt>
        <w:sdtPr>
          <w:rPr>
            <w:rFonts w:ascii="David" w:hAnsi="David" w:cs="David" w:hint="cs"/>
            <w:b/>
            <w:bCs/>
            <w:color w:val="000000" w:themeColor="text1"/>
            <w:sz w:val="24"/>
            <w:szCs w:val="24"/>
            <w:rtl/>
          </w:rPr>
          <w:id w:val="-1704850200"/>
          <w:placeholder>
            <w:docPart w:val="DefaultPlaceholder_-1854013440"/>
          </w:placeholder>
          <w:showingPlcHdr/>
        </w:sdtPr>
        <w:sdtEndPr/>
        <w:sdtContent>
          <w:r w:rsidR="001D138E" w:rsidRPr="001D138E">
            <w:rPr>
              <w:rStyle w:val="PlaceholderText"/>
              <w:rFonts w:ascii="David" w:hAnsi="David" w:cs="David"/>
              <w:color w:val="000000" w:themeColor="text1"/>
              <w:sz w:val="24"/>
              <w:szCs w:val="24"/>
              <w:u w:val="single"/>
            </w:rPr>
            <w:t>Click or tap here to enter text.</w:t>
          </w:r>
        </w:sdtContent>
      </w:sdt>
      <w:r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  <w:tab/>
      </w:r>
      <w:r w:rsidR="0038502B"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  <w:tab/>
      </w:r>
      <w:r>
        <w:rPr>
          <w:rFonts w:ascii="David" w:hAnsi="David" w:cs="David" w:hint="cs"/>
          <w:b/>
          <w:bCs/>
          <w:color w:val="000000" w:themeColor="text1"/>
          <w:sz w:val="24"/>
          <w:szCs w:val="24"/>
          <w:rtl/>
        </w:rPr>
        <w:t xml:space="preserve">דוא"ל: </w:t>
      </w:r>
      <w:sdt>
        <w:sdtPr>
          <w:rPr>
            <w:rFonts w:ascii="David" w:hAnsi="David" w:cs="David" w:hint="cs"/>
            <w:b/>
            <w:bCs/>
            <w:color w:val="000000" w:themeColor="text1"/>
            <w:sz w:val="24"/>
            <w:szCs w:val="24"/>
            <w:rtl/>
          </w:rPr>
          <w:id w:val="-1153448129"/>
          <w:placeholder>
            <w:docPart w:val="E131E7ACE05F409C8621892951EE8D51"/>
          </w:placeholder>
          <w:showingPlcHdr/>
        </w:sdtPr>
        <w:sdtEndPr/>
        <w:sdtContent>
          <w:r w:rsidRPr="001D138E">
            <w:rPr>
              <w:rStyle w:val="PlaceholderText"/>
              <w:rFonts w:ascii="David" w:hAnsi="David" w:cs="David"/>
              <w:color w:val="000000" w:themeColor="text1"/>
              <w:sz w:val="24"/>
              <w:szCs w:val="24"/>
              <w:u w:val="single"/>
            </w:rPr>
            <w:t>Click or tap here to enter text.</w:t>
          </w:r>
        </w:sdtContent>
      </w:sdt>
    </w:p>
    <w:p w14:paraId="20A8FF05" w14:textId="78985DDA" w:rsidR="001D138E" w:rsidRDefault="001D138E" w:rsidP="000D6AC6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p w14:paraId="68FCB7A3" w14:textId="20302C94" w:rsidR="00BA1AF1" w:rsidRDefault="00BE0A01" w:rsidP="00BE0A01">
      <w:pPr>
        <w:spacing w:after="0" w:line="24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  <w:r>
        <w:rPr>
          <w:rFonts w:ascii="David" w:hAnsi="David" w:cs="David"/>
          <w:b/>
          <w:bCs/>
          <w:sz w:val="24"/>
          <w:szCs w:val="24"/>
          <w:u w:val="single"/>
          <w:rtl/>
        </w:rPr>
        <w:br/>
      </w:r>
    </w:p>
    <w:tbl>
      <w:tblPr>
        <w:tblStyle w:val="TableGrid"/>
        <w:bidiVisual/>
        <w:tblW w:w="998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6"/>
        <w:gridCol w:w="236"/>
        <w:gridCol w:w="3216"/>
        <w:gridCol w:w="236"/>
        <w:gridCol w:w="3008"/>
      </w:tblGrid>
      <w:tr w:rsidR="00BE0A01" w:rsidRPr="00B74232" w14:paraId="7713D5F5" w14:textId="77777777" w:rsidTr="00251405">
        <w:trPr>
          <w:jc w:val="center"/>
        </w:trPr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1879894409"/>
            <w:placeholder>
              <w:docPart w:val="958335E125A24EEEB44DCD69B9BA5612"/>
            </w:placeholder>
            <w:showingPlcHdr/>
          </w:sdtPr>
          <w:sdtEndPr/>
          <w:sdtContent>
            <w:tc>
              <w:tcPr>
                <w:tcW w:w="3286" w:type="dxa"/>
                <w:tcBorders>
                  <w:bottom w:val="single" w:sz="4" w:space="0" w:color="auto"/>
                </w:tcBorders>
                <w:vAlign w:val="bottom"/>
              </w:tcPr>
              <w:p w14:paraId="291662B2" w14:textId="77777777" w:rsidR="00BE0A01" w:rsidRPr="00B74232" w:rsidRDefault="00BE0A01" w:rsidP="00251405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B74232">
                  <w:rPr>
                    <w:rStyle w:val="PlaceholderText"/>
                    <w:rFonts w:ascii="David" w:hAnsi="David" w:cs="David"/>
                    <w:color w:val="000000" w:themeColor="text1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236" w:type="dxa"/>
            <w:vAlign w:val="bottom"/>
          </w:tcPr>
          <w:p w14:paraId="5AD50514" w14:textId="77777777" w:rsidR="00BE0A01" w:rsidRPr="00B74232" w:rsidRDefault="00BE0A01" w:rsidP="00251405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-1642495576"/>
            <w:showingPlcHdr/>
            <w:picture/>
          </w:sdtPr>
          <w:sdtEndPr/>
          <w:sdtContent>
            <w:tc>
              <w:tcPr>
                <w:tcW w:w="3216" w:type="dxa"/>
                <w:tcBorders>
                  <w:bottom w:val="single" w:sz="4" w:space="0" w:color="auto"/>
                </w:tcBorders>
                <w:vAlign w:val="bottom"/>
              </w:tcPr>
              <w:p w14:paraId="3930B5DE" w14:textId="77777777" w:rsidR="00BE0A01" w:rsidRPr="00B74232" w:rsidRDefault="00BE0A01" w:rsidP="00251405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B74232">
                  <w:rPr>
                    <w:rFonts w:ascii="David" w:hAnsi="David" w:cs="David"/>
                    <w:b/>
                    <w:bCs/>
                    <w:noProof/>
                    <w:color w:val="000000" w:themeColor="text1"/>
                    <w:sz w:val="24"/>
                    <w:szCs w:val="24"/>
                  </w:rPr>
                  <w:drawing>
                    <wp:inline distT="0" distB="0" distL="0" distR="0" wp14:anchorId="41DE4B21" wp14:editId="07F50F54">
                      <wp:extent cx="1905000" cy="447675"/>
                      <wp:effectExtent l="0" t="0" r="0" b="9525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36" w:type="dxa"/>
            <w:vAlign w:val="bottom"/>
          </w:tcPr>
          <w:p w14:paraId="1CBDEB2E" w14:textId="77777777" w:rsidR="00BE0A01" w:rsidRPr="00B74232" w:rsidRDefault="00BE0A01" w:rsidP="00251405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sdt>
          <w:sdtPr>
            <w:rPr>
              <w:rFonts w:ascii="David" w:hAnsi="David" w:cs="David"/>
              <w:b/>
              <w:bCs/>
              <w:color w:val="000000" w:themeColor="text1"/>
              <w:sz w:val="24"/>
              <w:szCs w:val="24"/>
              <w:rtl/>
            </w:rPr>
            <w:id w:val="2011941512"/>
            <w:placeholder>
              <w:docPart w:val="2DE5563338EE4B49B107261AB35FFDA0"/>
            </w:placeholder>
            <w:showingPlcHdr/>
            <w:date>
              <w:dateFormat w:val="dd/MM/yyyy"/>
              <w:lid w:val="he-IL"/>
              <w:storeMappedDataAs w:val="dateTime"/>
              <w:calendar w:val="gregorian"/>
            </w:date>
          </w:sdtPr>
          <w:sdtEndPr/>
          <w:sdtContent>
            <w:tc>
              <w:tcPr>
                <w:tcW w:w="3008" w:type="dxa"/>
                <w:tcBorders>
                  <w:bottom w:val="single" w:sz="4" w:space="0" w:color="auto"/>
                </w:tcBorders>
                <w:vAlign w:val="bottom"/>
              </w:tcPr>
              <w:p w14:paraId="3CF3FBE8" w14:textId="77777777" w:rsidR="00BE0A01" w:rsidRPr="00B74232" w:rsidRDefault="00BE0A01" w:rsidP="00251405">
                <w:pPr>
                  <w:jc w:val="center"/>
                  <w:rPr>
                    <w:rFonts w:ascii="David" w:hAnsi="David" w:cs="David"/>
                    <w:b/>
                    <w:bCs/>
                    <w:color w:val="000000" w:themeColor="text1"/>
                    <w:sz w:val="24"/>
                    <w:szCs w:val="24"/>
                    <w:rtl/>
                  </w:rPr>
                </w:pPr>
                <w:r w:rsidRPr="00B74232">
                  <w:rPr>
                    <w:rStyle w:val="PlaceholderText"/>
                    <w:rFonts w:ascii="David" w:hAnsi="David" w:cs="David"/>
                    <w:color w:val="000000" w:themeColor="text1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  <w:tr w:rsidR="00BE0A01" w:rsidRPr="00B74232" w14:paraId="40A3A66E" w14:textId="77777777" w:rsidTr="00251405">
        <w:trPr>
          <w:jc w:val="center"/>
        </w:trPr>
        <w:tc>
          <w:tcPr>
            <w:tcW w:w="3286" w:type="dxa"/>
            <w:tcBorders>
              <w:top w:val="single" w:sz="4" w:space="0" w:color="auto"/>
            </w:tcBorders>
          </w:tcPr>
          <w:p w14:paraId="4F0420AC" w14:textId="77777777" w:rsidR="00BE0A01" w:rsidRPr="00B74232" w:rsidRDefault="00BE0A01" w:rsidP="00251405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B74232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שם המנחה</w:t>
            </w:r>
          </w:p>
        </w:tc>
        <w:tc>
          <w:tcPr>
            <w:tcW w:w="236" w:type="dxa"/>
          </w:tcPr>
          <w:p w14:paraId="6C664C4F" w14:textId="77777777" w:rsidR="00BE0A01" w:rsidRPr="00B74232" w:rsidRDefault="00BE0A01" w:rsidP="00251405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216" w:type="dxa"/>
            <w:tcBorders>
              <w:top w:val="single" w:sz="4" w:space="0" w:color="auto"/>
            </w:tcBorders>
          </w:tcPr>
          <w:p w14:paraId="2B8A6D22" w14:textId="77777777" w:rsidR="00BE0A01" w:rsidRPr="00B74232" w:rsidRDefault="00BE0A01" w:rsidP="00251405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B74232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חתימה</w:t>
            </w:r>
          </w:p>
        </w:tc>
        <w:tc>
          <w:tcPr>
            <w:tcW w:w="236" w:type="dxa"/>
          </w:tcPr>
          <w:p w14:paraId="788983B2" w14:textId="77777777" w:rsidR="00BE0A01" w:rsidRPr="00B74232" w:rsidRDefault="00BE0A01" w:rsidP="00251405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  <w:tc>
          <w:tcPr>
            <w:tcW w:w="3008" w:type="dxa"/>
            <w:tcBorders>
              <w:top w:val="single" w:sz="4" w:space="0" w:color="auto"/>
            </w:tcBorders>
          </w:tcPr>
          <w:p w14:paraId="4E8E3568" w14:textId="77777777" w:rsidR="00BE0A01" w:rsidRPr="00B74232" w:rsidRDefault="00BE0A01" w:rsidP="00251405">
            <w:pPr>
              <w:jc w:val="center"/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B74232">
              <w:rPr>
                <w:rFonts w:ascii="David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תאריך</w:t>
            </w:r>
          </w:p>
        </w:tc>
      </w:tr>
    </w:tbl>
    <w:p w14:paraId="6134A705" w14:textId="77777777" w:rsidR="00BE0A01" w:rsidRDefault="00BE0A01" w:rsidP="00BE0A01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</w:p>
    <w:p w14:paraId="5E52A230" w14:textId="693A1E7C" w:rsidR="00BE0A01" w:rsidRPr="00BE0A01" w:rsidRDefault="00BE0A01" w:rsidP="00BE0A01">
      <w:pPr>
        <w:spacing w:after="0" w:line="240" w:lineRule="auto"/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</w:pPr>
      <w:r w:rsidRPr="00A11802">
        <w:rPr>
          <w:rFonts w:ascii="David" w:hAnsi="David" w:cs="David"/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D56BADB" wp14:editId="2976CC91">
                <wp:simplePos x="0" y="0"/>
                <wp:positionH relativeFrom="margin">
                  <wp:posOffset>-69215</wp:posOffset>
                </wp:positionH>
                <wp:positionV relativeFrom="paragraph">
                  <wp:posOffset>652145</wp:posOffset>
                </wp:positionV>
                <wp:extent cx="6229350" cy="400050"/>
                <wp:effectExtent l="0" t="0" r="19050" b="19050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9350" cy="400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DE1CE59" w14:textId="6ACAD65E" w:rsidR="00642355" w:rsidRPr="00A11802" w:rsidRDefault="00642355" w:rsidP="004E0DD2">
                            <w:pPr>
                              <w:spacing w:after="0" w:line="240" w:lineRule="auto"/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  <w:u w:val="single"/>
                                <w:rtl/>
                              </w:rPr>
                            </w:pP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טופס זה יועבר ע"י המנחה ישירות </w:t>
                            </w: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לא באמצעות התלמיד/ה</w:t>
                            </w: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r w:rsidRPr="00A11802">
                              <w:rPr>
                                <w:rFonts w:ascii="David" w:hAnsi="David" w:cs="David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למזכירות פרויקטים, לידי גב' טלי הרמן באמצעות דוא"ל </w:t>
                            </w:r>
                            <w:r w:rsidRPr="004E0DD2">
                              <w:rPr>
                                <w:rStyle w:val="Hyperlink"/>
                                <w:rFonts w:ascii="David" w:hAnsi="David" w:cs="David"/>
                                <w:b/>
                                <w:bCs/>
                                <w:color w:val="auto"/>
                                <w:sz w:val="24"/>
                                <w:szCs w:val="24"/>
                                <w:u w:val="none"/>
                                <w:rtl/>
                              </w:rPr>
                              <w:t xml:space="preserve">: </w:t>
                            </w:r>
                            <w:hyperlink r:id="rId14" w:history="1">
                              <w:r w:rsidRPr="00A11802">
                                <w:rPr>
                                  <w:rStyle w:val="Hyperlink"/>
                                  <w:rFonts w:ascii="David" w:hAnsi="David" w:cs="David"/>
                                  <w:color w:val="auto"/>
                                </w:rPr>
                                <w:t>sphprojects@tauex.tau.ac.il</w:t>
                              </w:r>
                            </w:hyperlink>
                          </w:p>
                          <w:p w14:paraId="3CBCCDB8" w14:textId="77777777" w:rsidR="00642355" w:rsidRDefault="00642355" w:rsidP="000D6AC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D56BADB" id="Rectangle 5" o:spid="_x0000_s1026" style="position:absolute;left:0;text-align:left;margin-left:-5.45pt;margin-top:51.35pt;width:490.5pt;height:31.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" fillcolor="white [3212]" strokecolor="windowText" strokeweight="2pt">
                <v:path arrowok="t"/>
                <v:textbox>
                  <w:txbxContent>
                    <w:p w14:paraId="7DE1CE59" w14:textId="6ACAD65E" w:rsidR="00642355" w:rsidRPr="00A11802" w:rsidRDefault="00642355" w:rsidP="004E0DD2">
                      <w:pPr>
                        <w:spacing w:after="0" w:line="240" w:lineRule="auto"/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  <w:u w:val="single"/>
                          <w:rtl/>
                        </w:rPr>
                      </w:pP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טופס זה יועבר ע"י המנחה ישירות </w:t>
                      </w: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</w:rPr>
                        <w:t>)</w:t>
                      </w: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  <w:rtl/>
                        </w:rPr>
                        <w:t>לא באמצעות התלמיד/ה</w:t>
                      </w: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</w:rPr>
                        <w:t>(</w:t>
                      </w:r>
                      <w:r w:rsidRPr="00A11802">
                        <w:rPr>
                          <w:rFonts w:ascii="David" w:hAnsi="David" w:cs="David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למזכירות פרויקטים, לידי גב' טלי הרמן באמצעות דוא"ל </w:t>
                      </w:r>
                      <w:r w:rsidRPr="004E0DD2">
                        <w:rPr>
                          <w:rStyle w:val="Hyperlink"/>
                          <w:rFonts w:ascii="David" w:hAnsi="David" w:cs="David"/>
                          <w:b/>
                          <w:bCs/>
                          <w:color w:val="auto"/>
                          <w:sz w:val="24"/>
                          <w:szCs w:val="24"/>
                          <w:u w:val="none"/>
                          <w:rtl/>
                        </w:rPr>
                        <w:t xml:space="preserve">: </w:t>
                      </w:r>
                      <w:hyperlink r:id="rId19" w:history="1">
                        <w:r w:rsidRPr="00A11802">
                          <w:rPr>
                            <w:rStyle w:val="Hyperlink"/>
                            <w:rFonts w:ascii="David" w:hAnsi="David" w:cs="David"/>
                            <w:color w:val="auto"/>
                          </w:rPr>
                          <w:t>sphprojects@tauex.tau.ac.il</w:t>
                        </w:r>
                      </w:hyperlink>
                    </w:p>
                    <w:p w14:paraId="3CBCCDB8" w14:textId="77777777" w:rsidR="00642355" w:rsidRDefault="00642355" w:rsidP="000D6AC6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David" w:hAnsi="David" w:cs="David" w:hint="cs"/>
          <w:b/>
          <w:bCs/>
          <w:color w:val="000000" w:themeColor="text1"/>
          <w:sz w:val="24"/>
          <w:szCs w:val="24"/>
          <w:rtl/>
        </w:rPr>
        <w:t xml:space="preserve">טלפון: </w:t>
      </w:r>
      <w:sdt>
        <w:sdtPr>
          <w:rPr>
            <w:rFonts w:ascii="David" w:hAnsi="David" w:cs="David" w:hint="cs"/>
            <w:b/>
            <w:bCs/>
            <w:color w:val="000000" w:themeColor="text1"/>
            <w:sz w:val="24"/>
            <w:szCs w:val="24"/>
            <w:rtl/>
          </w:rPr>
          <w:id w:val="859162702"/>
          <w:placeholder>
            <w:docPart w:val="2078DDEBA39A457D90ED67FE9C1A85DF"/>
          </w:placeholder>
          <w:showingPlcHdr/>
        </w:sdtPr>
        <w:sdtEndPr/>
        <w:sdtContent>
          <w:r w:rsidRPr="001D138E">
            <w:rPr>
              <w:rStyle w:val="PlaceholderText"/>
              <w:rFonts w:ascii="David" w:hAnsi="David" w:cs="David"/>
              <w:color w:val="000000" w:themeColor="text1"/>
              <w:sz w:val="24"/>
              <w:szCs w:val="24"/>
              <w:u w:val="single"/>
            </w:rPr>
            <w:t>Click or tap here to enter text.</w:t>
          </w:r>
        </w:sdtContent>
      </w:sdt>
      <w:r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  <w:tab/>
      </w:r>
      <w:r>
        <w:rPr>
          <w:rFonts w:ascii="David" w:hAnsi="David" w:cs="David"/>
          <w:b/>
          <w:bCs/>
          <w:color w:val="000000" w:themeColor="text1"/>
          <w:sz w:val="24"/>
          <w:szCs w:val="24"/>
          <w:rtl/>
        </w:rPr>
        <w:tab/>
      </w:r>
      <w:r>
        <w:rPr>
          <w:rFonts w:ascii="David" w:hAnsi="David" w:cs="David" w:hint="cs"/>
          <w:b/>
          <w:bCs/>
          <w:color w:val="000000" w:themeColor="text1"/>
          <w:sz w:val="24"/>
          <w:szCs w:val="24"/>
          <w:rtl/>
        </w:rPr>
        <w:t xml:space="preserve">דוא"ל: </w:t>
      </w:r>
      <w:sdt>
        <w:sdtPr>
          <w:rPr>
            <w:rFonts w:ascii="David" w:hAnsi="David" w:cs="David" w:hint="cs"/>
            <w:b/>
            <w:bCs/>
            <w:color w:val="000000" w:themeColor="text1"/>
            <w:sz w:val="24"/>
            <w:szCs w:val="24"/>
            <w:rtl/>
          </w:rPr>
          <w:id w:val="-855421622"/>
          <w:placeholder>
            <w:docPart w:val="ADC30F6805FA4B0BB715714717B873D8"/>
          </w:placeholder>
          <w:showingPlcHdr/>
        </w:sdtPr>
        <w:sdtEndPr/>
        <w:sdtContent>
          <w:r w:rsidRPr="001D138E">
            <w:rPr>
              <w:rStyle w:val="PlaceholderText"/>
              <w:rFonts w:ascii="David" w:hAnsi="David" w:cs="David"/>
              <w:color w:val="000000" w:themeColor="text1"/>
              <w:sz w:val="24"/>
              <w:szCs w:val="24"/>
              <w:u w:val="single"/>
            </w:rPr>
            <w:t>Click or tap here to enter text.</w:t>
          </w:r>
        </w:sdtContent>
      </w:sdt>
    </w:p>
    <w:sectPr w:rsidR="00BE0A01" w:rsidRPr="00BE0A01" w:rsidSect="005F4221">
      <w:type w:val="continuous"/>
      <w:pgSz w:w="11906" w:h="16838"/>
      <w:pgMar w:top="1440" w:right="1080" w:bottom="1440" w:left="108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6BEB12" w14:textId="77777777" w:rsidR="00BB3CA1" w:rsidRDefault="00BB3CA1" w:rsidP="00AC3157">
      <w:pPr>
        <w:spacing w:after="0" w:line="240" w:lineRule="auto"/>
      </w:pPr>
      <w:r>
        <w:separator/>
      </w:r>
    </w:p>
  </w:endnote>
  <w:endnote w:type="continuationSeparator" w:id="0">
    <w:p w14:paraId="686A7268" w14:textId="77777777" w:rsidR="00BB3CA1" w:rsidRDefault="00BB3CA1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CF09EE" w14:textId="1B63ABBE" w:rsidR="003F4CE9" w:rsidRDefault="003F4CE9" w:rsidP="00A977D4">
    <w:pPr>
      <w:pStyle w:val="Footer"/>
    </w:pPr>
    <w:r>
      <w:rPr>
        <w:rFonts w:ascii="David" w:hAnsi="David" w:cs="David"/>
        <w:caps/>
        <w:rtl/>
      </w:rPr>
      <w:t xml:space="preserve">גרסה </w:t>
    </w:r>
    <w:r w:rsidR="00A977D4">
      <w:rPr>
        <w:rFonts w:ascii="David" w:hAnsi="David" w:cs="David" w:hint="cs"/>
        <w:caps/>
        <w:rtl/>
      </w:rPr>
      <w:t>11</w:t>
    </w:r>
    <w:r>
      <w:rPr>
        <w:rFonts w:ascii="David" w:hAnsi="David" w:cs="David"/>
        <w:caps/>
        <w:rtl/>
      </w:rPr>
      <w:t>/2023א</w:t>
    </w:r>
  </w:p>
  <w:p w14:paraId="5356357D" w14:textId="607EA00D" w:rsidR="00C556EE" w:rsidRPr="003F4CE9" w:rsidRDefault="00C556EE" w:rsidP="003F4CE9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4FF54C" w14:textId="77777777" w:rsidR="00BB3CA1" w:rsidRDefault="00BB3CA1" w:rsidP="00AC3157">
      <w:pPr>
        <w:spacing w:after="0" w:line="240" w:lineRule="auto"/>
      </w:pPr>
      <w:r>
        <w:separator/>
      </w:r>
    </w:p>
  </w:footnote>
  <w:footnote w:type="continuationSeparator" w:id="0">
    <w:p w14:paraId="494A5102" w14:textId="77777777" w:rsidR="00BB3CA1" w:rsidRDefault="00BB3CA1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BEB9B" w14:textId="1C147D33" w:rsidR="007C3F2C" w:rsidRPr="00F12414" w:rsidRDefault="00BC6224" w:rsidP="00F12414">
    <w:pPr>
      <w:pStyle w:val="Header"/>
      <w:bidi/>
      <w:rPr>
        <w:rFonts w:cs="Arial"/>
        <w:b/>
        <w:bCs/>
      </w:rPr>
    </w:pPr>
    <w:r>
      <w:rPr>
        <w:rFonts w:cs="Arial"/>
        <w:b/>
        <w:bCs/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127ACAA6" wp14:editId="4B804FC4">
          <wp:simplePos x="0" y="0"/>
          <wp:positionH relativeFrom="column">
            <wp:posOffset>980440</wp:posOffset>
          </wp:positionH>
          <wp:positionV relativeFrom="paragraph">
            <wp:posOffset>182880</wp:posOffset>
          </wp:positionV>
          <wp:extent cx="3931285" cy="6873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ublicHealthLogo_HE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31285" cy="687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0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4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6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7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7"/>
  </w:num>
  <w:num w:numId="4">
    <w:abstractNumId w:val="4"/>
  </w:num>
  <w:num w:numId="5">
    <w:abstractNumId w:val="17"/>
  </w:num>
  <w:num w:numId="6">
    <w:abstractNumId w:val="12"/>
  </w:num>
  <w:num w:numId="7">
    <w:abstractNumId w:val="14"/>
  </w:num>
  <w:num w:numId="8">
    <w:abstractNumId w:val="15"/>
  </w:num>
  <w:num w:numId="9">
    <w:abstractNumId w:val="16"/>
  </w:num>
  <w:num w:numId="10">
    <w:abstractNumId w:val="9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5"/>
  </w:num>
  <w:num w:numId="15">
    <w:abstractNumId w:val="10"/>
  </w:num>
  <w:num w:numId="16">
    <w:abstractNumId w:val="3"/>
  </w:num>
  <w:num w:numId="17">
    <w:abstractNumId w:val="2"/>
  </w:num>
  <w:num w:numId="18">
    <w:abstractNumId w:val="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DA1NDI2NzI2NjNS0lEKTi0uzszPAykwrgUAhyZZTi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80EBB"/>
    <w:rsid w:val="000C5EDE"/>
    <w:rsid w:val="000D5E4F"/>
    <w:rsid w:val="000D6AC6"/>
    <w:rsid w:val="000E560A"/>
    <w:rsid w:val="000F0265"/>
    <w:rsid w:val="000F5B0D"/>
    <w:rsid w:val="000F6C00"/>
    <w:rsid w:val="00121D7E"/>
    <w:rsid w:val="00145F75"/>
    <w:rsid w:val="00196216"/>
    <w:rsid w:val="001B5C8F"/>
    <w:rsid w:val="001D138E"/>
    <w:rsid w:val="001D7086"/>
    <w:rsid w:val="001E717E"/>
    <w:rsid w:val="001F3017"/>
    <w:rsid w:val="001F3926"/>
    <w:rsid w:val="001F3ED8"/>
    <w:rsid w:val="001F4F8A"/>
    <w:rsid w:val="001F6602"/>
    <w:rsid w:val="0020394C"/>
    <w:rsid w:val="0021789E"/>
    <w:rsid w:val="002213C3"/>
    <w:rsid w:val="0022684D"/>
    <w:rsid w:val="00242F24"/>
    <w:rsid w:val="002516BB"/>
    <w:rsid w:val="00292937"/>
    <w:rsid w:val="002B5CF7"/>
    <w:rsid w:val="002D2B1F"/>
    <w:rsid w:val="002E03A9"/>
    <w:rsid w:val="002E1FF3"/>
    <w:rsid w:val="002F28BA"/>
    <w:rsid w:val="00317480"/>
    <w:rsid w:val="00325B20"/>
    <w:rsid w:val="0033565D"/>
    <w:rsid w:val="003463C9"/>
    <w:rsid w:val="00351D15"/>
    <w:rsid w:val="00361C90"/>
    <w:rsid w:val="00384935"/>
    <w:rsid w:val="0038502B"/>
    <w:rsid w:val="003A5ABE"/>
    <w:rsid w:val="003C2386"/>
    <w:rsid w:val="003C5357"/>
    <w:rsid w:val="003D041C"/>
    <w:rsid w:val="003D32E0"/>
    <w:rsid w:val="003D7B24"/>
    <w:rsid w:val="003E6A01"/>
    <w:rsid w:val="003F10F4"/>
    <w:rsid w:val="003F4CE9"/>
    <w:rsid w:val="00407D5B"/>
    <w:rsid w:val="00407D7B"/>
    <w:rsid w:val="00434FD2"/>
    <w:rsid w:val="004442FA"/>
    <w:rsid w:val="00450B5A"/>
    <w:rsid w:val="004622AA"/>
    <w:rsid w:val="004A0CC2"/>
    <w:rsid w:val="004A4859"/>
    <w:rsid w:val="004B047E"/>
    <w:rsid w:val="004B4B56"/>
    <w:rsid w:val="004B4DC4"/>
    <w:rsid w:val="004D1BCC"/>
    <w:rsid w:val="004E0DD2"/>
    <w:rsid w:val="004F2EFD"/>
    <w:rsid w:val="004F53D2"/>
    <w:rsid w:val="00503CE6"/>
    <w:rsid w:val="005173AF"/>
    <w:rsid w:val="00523CFD"/>
    <w:rsid w:val="005265DE"/>
    <w:rsid w:val="005323B2"/>
    <w:rsid w:val="0054570E"/>
    <w:rsid w:val="00557FB2"/>
    <w:rsid w:val="005631CE"/>
    <w:rsid w:val="005707ED"/>
    <w:rsid w:val="00574FDC"/>
    <w:rsid w:val="00583086"/>
    <w:rsid w:val="005E1DA3"/>
    <w:rsid w:val="005E1FD9"/>
    <w:rsid w:val="005E74FB"/>
    <w:rsid w:val="005F4221"/>
    <w:rsid w:val="005F6866"/>
    <w:rsid w:val="005F7CE0"/>
    <w:rsid w:val="006108AF"/>
    <w:rsid w:val="006303CF"/>
    <w:rsid w:val="00640D85"/>
    <w:rsid w:val="00642355"/>
    <w:rsid w:val="00660BED"/>
    <w:rsid w:val="006712C0"/>
    <w:rsid w:val="006718A6"/>
    <w:rsid w:val="00671A74"/>
    <w:rsid w:val="00677C1A"/>
    <w:rsid w:val="00690C99"/>
    <w:rsid w:val="006A307F"/>
    <w:rsid w:val="006A42D0"/>
    <w:rsid w:val="006B1202"/>
    <w:rsid w:val="006B46E0"/>
    <w:rsid w:val="006D1B68"/>
    <w:rsid w:val="006D5593"/>
    <w:rsid w:val="006E2006"/>
    <w:rsid w:val="007014C8"/>
    <w:rsid w:val="00723860"/>
    <w:rsid w:val="00725163"/>
    <w:rsid w:val="00726E3E"/>
    <w:rsid w:val="00732E37"/>
    <w:rsid w:val="007531CD"/>
    <w:rsid w:val="00757DF6"/>
    <w:rsid w:val="007707C4"/>
    <w:rsid w:val="007975FE"/>
    <w:rsid w:val="007C67AF"/>
    <w:rsid w:val="007D4DCD"/>
    <w:rsid w:val="007D63A7"/>
    <w:rsid w:val="007E43A3"/>
    <w:rsid w:val="007E6678"/>
    <w:rsid w:val="00807B6C"/>
    <w:rsid w:val="0081797F"/>
    <w:rsid w:val="008237D6"/>
    <w:rsid w:val="00834BAD"/>
    <w:rsid w:val="00836154"/>
    <w:rsid w:val="00840672"/>
    <w:rsid w:val="00840758"/>
    <w:rsid w:val="0086630E"/>
    <w:rsid w:val="00866E55"/>
    <w:rsid w:val="008700CF"/>
    <w:rsid w:val="008735C5"/>
    <w:rsid w:val="00893287"/>
    <w:rsid w:val="008A6FAF"/>
    <w:rsid w:val="008C3BD7"/>
    <w:rsid w:val="008D4493"/>
    <w:rsid w:val="008D70C9"/>
    <w:rsid w:val="0090310C"/>
    <w:rsid w:val="00906ABE"/>
    <w:rsid w:val="00947C01"/>
    <w:rsid w:val="00952555"/>
    <w:rsid w:val="00953D02"/>
    <w:rsid w:val="00971E74"/>
    <w:rsid w:val="009820EA"/>
    <w:rsid w:val="009867EE"/>
    <w:rsid w:val="009877E2"/>
    <w:rsid w:val="009A035A"/>
    <w:rsid w:val="009A097E"/>
    <w:rsid w:val="009A556D"/>
    <w:rsid w:val="009B467C"/>
    <w:rsid w:val="009B54A7"/>
    <w:rsid w:val="009D2602"/>
    <w:rsid w:val="009F2D31"/>
    <w:rsid w:val="009F3024"/>
    <w:rsid w:val="00A06924"/>
    <w:rsid w:val="00A07A53"/>
    <w:rsid w:val="00A11802"/>
    <w:rsid w:val="00A15497"/>
    <w:rsid w:val="00A21E64"/>
    <w:rsid w:val="00A4727F"/>
    <w:rsid w:val="00A54244"/>
    <w:rsid w:val="00A82143"/>
    <w:rsid w:val="00A977D4"/>
    <w:rsid w:val="00AA3AFE"/>
    <w:rsid w:val="00AC3157"/>
    <w:rsid w:val="00AD4A94"/>
    <w:rsid w:val="00AE3FEF"/>
    <w:rsid w:val="00AE5166"/>
    <w:rsid w:val="00AF268B"/>
    <w:rsid w:val="00B11A73"/>
    <w:rsid w:val="00B825F6"/>
    <w:rsid w:val="00B85D58"/>
    <w:rsid w:val="00B90B0B"/>
    <w:rsid w:val="00BA1AF1"/>
    <w:rsid w:val="00BB3CA1"/>
    <w:rsid w:val="00BC3714"/>
    <w:rsid w:val="00BC57AF"/>
    <w:rsid w:val="00BC6224"/>
    <w:rsid w:val="00BD7F46"/>
    <w:rsid w:val="00BE0A01"/>
    <w:rsid w:val="00BE6861"/>
    <w:rsid w:val="00BF44AF"/>
    <w:rsid w:val="00C063B6"/>
    <w:rsid w:val="00C10A60"/>
    <w:rsid w:val="00C14EEB"/>
    <w:rsid w:val="00C166DD"/>
    <w:rsid w:val="00C32A08"/>
    <w:rsid w:val="00C52724"/>
    <w:rsid w:val="00C556EE"/>
    <w:rsid w:val="00C61F8D"/>
    <w:rsid w:val="00C82960"/>
    <w:rsid w:val="00C913E3"/>
    <w:rsid w:val="00CC5A97"/>
    <w:rsid w:val="00CD2B77"/>
    <w:rsid w:val="00D17772"/>
    <w:rsid w:val="00D17ADC"/>
    <w:rsid w:val="00D22FBF"/>
    <w:rsid w:val="00D5539D"/>
    <w:rsid w:val="00D61895"/>
    <w:rsid w:val="00D91BB8"/>
    <w:rsid w:val="00DA444A"/>
    <w:rsid w:val="00DB55B0"/>
    <w:rsid w:val="00DC771D"/>
    <w:rsid w:val="00DD54B8"/>
    <w:rsid w:val="00DD7BF7"/>
    <w:rsid w:val="00DE098F"/>
    <w:rsid w:val="00E0011B"/>
    <w:rsid w:val="00E03AFD"/>
    <w:rsid w:val="00E112C0"/>
    <w:rsid w:val="00E21853"/>
    <w:rsid w:val="00E2533E"/>
    <w:rsid w:val="00E40E42"/>
    <w:rsid w:val="00E511BC"/>
    <w:rsid w:val="00E578A7"/>
    <w:rsid w:val="00E64B4A"/>
    <w:rsid w:val="00E754D2"/>
    <w:rsid w:val="00E76AD8"/>
    <w:rsid w:val="00E91355"/>
    <w:rsid w:val="00E93D9F"/>
    <w:rsid w:val="00EA0732"/>
    <w:rsid w:val="00EB1026"/>
    <w:rsid w:val="00EC3EDE"/>
    <w:rsid w:val="00EE2F59"/>
    <w:rsid w:val="00EE57EC"/>
    <w:rsid w:val="00EE7EA9"/>
    <w:rsid w:val="00F2326F"/>
    <w:rsid w:val="00F333DE"/>
    <w:rsid w:val="00F66129"/>
    <w:rsid w:val="00F72628"/>
    <w:rsid w:val="00F75EBB"/>
    <w:rsid w:val="00F81556"/>
    <w:rsid w:val="00F83488"/>
    <w:rsid w:val="00FA785B"/>
    <w:rsid w:val="00FC1683"/>
    <w:rsid w:val="00FC7D8C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6866"/>
    <w:pPr>
      <w:bidi/>
    </w:pPr>
  </w:style>
  <w:style w:type="paragraph" w:styleId="Heading1">
    <w:name w:val="heading 1"/>
    <w:basedOn w:val="Normal"/>
    <w:next w:val="Normal"/>
    <w:link w:val="Heading1Char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3B6"/>
    <w:pPr>
      <w:ind w:left="720"/>
      <w:contextualSpacing/>
    </w:pPr>
  </w:style>
  <w:style w:type="table" w:styleId="TableGrid">
    <w:name w:val="Table Grid"/>
    <w:basedOn w:val="TableNormal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157"/>
  </w:style>
  <w:style w:type="character" w:customStyle="1" w:styleId="Heading1Char">
    <w:name w:val="Heading 1 Char"/>
    <w:basedOn w:val="DefaultParagraphFont"/>
    <w:link w:val="Heading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7Char">
    <w:name w:val="Heading 7 Char"/>
    <w:basedOn w:val="DefaultParagraphFont"/>
    <w:link w:val="Heading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6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6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8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877E2"/>
    <w:rPr>
      <w:b/>
      <w:bCs/>
    </w:rPr>
  </w:style>
  <w:style w:type="paragraph" w:styleId="Revision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11802"/>
    <w:rPr>
      <w:color w:val="808080"/>
    </w:rPr>
  </w:style>
  <w:style w:type="character" w:customStyle="1" w:styleId="Style1">
    <w:name w:val="Style1"/>
    <w:basedOn w:val="DefaultParagraphFont"/>
    <w:uiPriority w:val="1"/>
    <w:rsid w:val="006A307F"/>
    <w:rPr>
      <w:rFonts w:ascii="David" w:hAnsi="David"/>
      <w:color w:val="000000" w:themeColor="text1"/>
      <w:sz w:val="24"/>
      <w:u w:val="single"/>
    </w:rPr>
  </w:style>
  <w:style w:type="character" w:customStyle="1" w:styleId="Forms">
    <w:name w:val="Forms"/>
    <w:basedOn w:val="DefaultParagraphFont"/>
    <w:uiPriority w:val="1"/>
    <w:rsid w:val="006A307F"/>
    <w:rPr>
      <w:rFonts w:ascii="David" w:hAnsi="David"/>
      <w:color w:val="000000" w:themeColor="text1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\\medicinefs\MEDICINE\taliher\Desktop\&#1508;&#1512;&#1493;&#1497;&#1511;&#1496;&#1497;&#1501;%20&#1497;&#1508;&#1514;&#1495;\sphprojects@tauex.tau.ac.il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7A4F8-07A1-4335-92DF-D8AEAAED0816}"/>
      </w:docPartPr>
      <w:docPartBody>
        <w:p w:rsidR="0039789D" w:rsidRDefault="001222A3"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1BB14DB8D4465D81C0E3071CEC6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9D932-8902-4D6D-8ED8-BD519B246FFC}"/>
      </w:docPartPr>
      <w:docPartBody>
        <w:p w:rsidR="003B3C84" w:rsidRDefault="0039789D" w:rsidP="0039789D">
          <w:pPr>
            <w:pStyle w:val="F51BB14DB8D4465D81C0E3071CEC6683"/>
          </w:pPr>
          <w:r w:rsidRPr="001014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DB37DA18DD40ADA9E352387841D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ABD80-2A5B-4AA6-962D-40A65F7C45EE}"/>
      </w:docPartPr>
      <w:docPartBody>
        <w:p w:rsidR="003B3C84" w:rsidRDefault="0039789D" w:rsidP="0039789D">
          <w:pPr>
            <w:pStyle w:val="29DB37DA18DD40ADA9E352387841D82D"/>
          </w:pPr>
          <w:r w:rsidRPr="001014E8">
            <w:rPr>
              <w:rStyle w:val="PlaceholderText"/>
            </w:rPr>
            <w:t>Click or tap to enter a date.</w:t>
          </w:r>
        </w:p>
      </w:docPartBody>
    </w:docPart>
    <w:docPart>
      <w:docPartPr>
        <w:name w:val="E131E7ACE05F409C8621892951EE8D51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0B05954E-3560-460D-8271-C87BBBC17427}"/>
      </w:docPartPr>
      <w:docPartBody>
        <w:p w:rsidR="002209B9" w:rsidRDefault="005D20E5" w:rsidP="005D20E5">
          <w:pPr>
            <w:pStyle w:val="E131E7ACE05F409C8621892951EE8D51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8335E125A24EEEB44DCD69B9BA5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FB3D9-CE8B-4B63-A190-85C94C1D539D}"/>
      </w:docPartPr>
      <w:docPartBody>
        <w:p w:rsidR="000209C0" w:rsidRDefault="008D150D" w:rsidP="008D150D">
          <w:pPr>
            <w:pStyle w:val="958335E125A24EEEB44DCD69B9BA5612"/>
          </w:pPr>
          <w:r w:rsidRPr="001014E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5563338EE4B49B107261AB35FFD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77EA2-BECF-497D-9055-2BC22875ECA1}"/>
      </w:docPartPr>
      <w:docPartBody>
        <w:p w:rsidR="000209C0" w:rsidRDefault="008D150D" w:rsidP="008D150D">
          <w:pPr>
            <w:pStyle w:val="2DE5563338EE4B49B107261AB35FFDA0"/>
          </w:pPr>
          <w:r w:rsidRPr="001014E8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78DDEBA39A457D90ED67FE9C1A8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11A41-BC6E-4630-8BBE-C0B3CE3F3B8A}"/>
      </w:docPartPr>
      <w:docPartBody>
        <w:p w:rsidR="000209C0" w:rsidRDefault="008D150D" w:rsidP="008D150D">
          <w:pPr>
            <w:pStyle w:val="2078DDEBA39A457D90ED67FE9C1A85DF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C30F6805FA4B0BB715714717B87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4716C-449D-4AFE-87A9-360F66546158}"/>
      </w:docPartPr>
      <w:docPartBody>
        <w:p w:rsidR="000209C0" w:rsidRDefault="008D150D" w:rsidP="008D150D">
          <w:pPr>
            <w:pStyle w:val="ADC30F6805FA4B0BB715714717B873D8"/>
          </w:pPr>
          <w:r w:rsidRPr="005F084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22A3"/>
    <w:rsid w:val="000209C0"/>
    <w:rsid w:val="000B4C0D"/>
    <w:rsid w:val="001222A3"/>
    <w:rsid w:val="002209B9"/>
    <w:rsid w:val="002C5ED1"/>
    <w:rsid w:val="0039789D"/>
    <w:rsid w:val="003B3C84"/>
    <w:rsid w:val="003F3135"/>
    <w:rsid w:val="005D20E5"/>
    <w:rsid w:val="005D4795"/>
    <w:rsid w:val="00637AE6"/>
    <w:rsid w:val="00761BFB"/>
    <w:rsid w:val="008D150D"/>
    <w:rsid w:val="00942903"/>
    <w:rsid w:val="00FE4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150D"/>
    <w:rPr>
      <w:color w:val="808080"/>
    </w:rPr>
  </w:style>
  <w:style w:type="paragraph" w:customStyle="1" w:styleId="F51BB14DB8D4465D81C0E3071CEC6683">
    <w:name w:val="F51BB14DB8D4465D81C0E3071CEC6683"/>
    <w:rsid w:val="0039789D"/>
  </w:style>
  <w:style w:type="paragraph" w:customStyle="1" w:styleId="29DB37DA18DD40ADA9E352387841D82D">
    <w:name w:val="29DB37DA18DD40ADA9E352387841D82D"/>
    <w:rsid w:val="0039789D"/>
  </w:style>
  <w:style w:type="paragraph" w:customStyle="1" w:styleId="E131E7ACE05F409C8621892951EE8D51">
    <w:name w:val="E131E7ACE05F409C8621892951EE8D51"/>
    <w:rsid w:val="005D20E5"/>
    <w:pPr>
      <w:bidi/>
    </w:pPr>
  </w:style>
  <w:style w:type="paragraph" w:customStyle="1" w:styleId="958335E125A24EEEB44DCD69B9BA5612">
    <w:name w:val="958335E125A24EEEB44DCD69B9BA5612"/>
    <w:rsid w:val="008D150D"/>
  </w:style>
  <w:style w:type="paragraph" w:customStyle="1" w:styleId="2DE5563338EE4B49B107261AB35FFDA0">
    <w:name w:val="2DE5563338EE4B49B107261AB35FFDA0"/>
    <w:rsid w:val="008D150D"/>
  </w:style>
  <w:style w:type="paragraph" w:customStyle="1" w:styleId="2078DDEBA39A457D90ED67FE9C1A85DF">
    <w:name w:val="2078DDEBA39A457D90ED67FE9C1A85DF"/>
    <w:rsid w:val="008D150D"/>
  </w:style>
  <w:style w:type="paragraph" w:customStyle="1" w:styleId="ADC30F6805FA4B0BB715714717B873D8">
    <w:name w:val="ADC30F6805FA4B0BB715714717B873D8"/>
    <w:rsid w:val="008D15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6272FB6D7D14ABD1C92A82EC367ED" ma:contentTypeVersion="13" ma:contentTypeDescription="Create a new document." ma:contentTypeScope="" ma:versionID="08444312051b9e1e746fd79406072d8d">
  <xsd:schema xmlns:xsd="http://www.w3.org/2001/XMLSchema" xmlns:xs="http://www.w3.org/2001/XMLSchema" xmlns:p="http://schemas.microsoft.com/office/2006/metadata/properties" xmlns:ns3="c6b8e042-66b5-4c2b-8f25-b5c4dbc836b8" xmlns:ns4="2d86565a-01b0-4036-b31b-4d561bb3395f" targetNamespace="http://schemas.microsoft.com/office/2006/metadata/properties" ma:root="true" ma:fieldsID="508611591acee3b7ada4a2f290ed61c1" ns3:_="" ns4:_="">
    <xsd:import namespace="c6b8e042-66b5-4c2b-8f25-b5c4dbc836b8"/>
    <xsd:import namespace="2d86565a-01b0-4036-b31b-4d561bb339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8e042-66b5-4c2b-8f25-b5c4dbc83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565a-01b0-4036-b31b-4d561bb33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EA10EC-BE09-4324-8120-AC7EDB79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8e042-66b5-4c2b-8f25-b5c4dbc836b8"/>
    <ds:schemaRef ds:uri="2d86565a-01b0-4036-b31b-4d561bb33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55C5D8-A972-4CE3-B6D2-66CD38FF5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6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Tali Herman</cp:lastModifiedBy>
  <cp:revision>11</cp:revision>
  <cp:lastPrinted>2017-09-11T12:11:00Z</cp:lastPrinted>
  <dcterms:created xsi:type="dcterms:W3CDTF">2023-01-24T07:20:00Z</dcterms:created>
  <dcterms:modified xsi:type="dcterms:W3CDTF">2024-02-1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6272FB6D7D14ABD1C92A82EC367ED</vt:lpwstr>
  </property>
  <property fmtid="{D5CDD505-2E9C-101B-9397-08002B2CF9AE}" pid="3" name="GrammarlyDocumentId">
    <vt:lpwstr>6cfcc87bf9e8d0bca3949acbc540a90c1858ac4bbfdc223bbf6579cc3a2ddc5e</vt:lpwstr>
  </property>
</Properties>
</file>